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3ab9ca3a8d99d996257ebc2ea5ea93c9d1ae03"/>
    <w:p>
      <w:pPr>
        <w:pStyle w:val="Heading3"/>
      </w:pPr>
      <w:r>
        <w:t xml:space="preserve">На Шереметьевской отремонтировали асфальт</w:t>
      </w:r>
    </w:p>
    <w:p>
      <w:pPr>
        <w:pStyle w:val="FirstParagraph"/>
      </w:pPr>
      <w:r>
        <w:t xml:space="preserve">27.07.2021</w:t>
      </w:r>
    </w:p>
    <w:p>
      <w:pPr>
        <w:pStyle w:val="BodyText"/>
      </w:pPr>
      <w:r>
        <w:t xml:space="preserve">В районе Марьина роща на улице Шереметьевская в районе остановки общественного транспорта отремонтировали асфальт. Об этом корреспонденту районной газеты сообщил представитель ГБУ «Автомобильные дороги СВАО».</w:t>
      </w:r>
    </w:p>
    <w:p>
      <w:pPr>
        <w:pStyle w:val="BodyText"/>
      </w:pPr>
      <w:r>
        <w:t xml:space="preserve">«На Шереметьевской улице проведены работы по ремонту асфальтобетонного покрытия» - говорится в сообщении.</w:t>
      </w:r>
    </w:p>
    <w:p>
      <w:pPr>
        <w:pStyle w:val="BodyText"/>
      </w:pPr>
      <w:r>
        <w:t xml:space="preserve">Ранее жители района жаловались на многочисленные ямы на остановке транспорта.</w:t>
      </w:r>
    </w:p>
    <w:p>
      <w:pPr>
        <w:pStyle w:val="BodyText"/>
      </w:pPr>
      <w:r>
        <w:t xml:space="preserve">«На остановке на Шереметьевской повреждено дорожное покрытие на проезжей части и тротуаре. Повсюду ямы, выбоины, провалы. Передвигаться неудобно и иногда опасно» - пишет жител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resscenter/news/detail/101355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01355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01355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07:45:00Z</dcterms:created>
  <dcterms:modified xsi:type="dcterms:W3CDTF">2024-08-1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